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65623" w14:textId="59C90959" w:rsidR="005B11CA" w:rsidRDefault="005B11CA" w:rsidP="00F722C8">
      <w:pPr>
        <w:snapToGrid w:val="0"/>
        <w:spacing w:after="120"/>
        <w:rPr>
          <w:rFonts w:ascii="Arial" w:eastAsia="Times New Roman" w:hAnsi="Arial" w:cs="Arial"/>
          <w:b/>
          <w:color w:val="000000"/>
        </w:rPr>
      </w:pPr>
      <w:bookmarkStart w:id="0" w:name="_Hlk527712498"/>
      <w:bookmarkStart w:id="1" w:name="_Hlk510438457"/>
      <w:r w:rsidRPr="00D51D37">
        <w:rPr>
          <w:rFonts w:ascii="Arial" w:eastAsia="Times New Roman" w:hAnsi="Arial" w:cs="Arial"/>
          <w:b/>
          <w:color w:val="000000"/>
        </w:rPr>
        <w:t>Бренд CASE представляет «Проект Зевс» — первый в отрасли полностью электрический экскаватор-погрузчик</w:t>
      </w:r>
      <w:r w:rsidR="00810500" w:rsidRPr="00D51D37">
        <w:rPr>
          <w:rFonts w:ascii="Arial" w:eastAsia="Times New Roman" w:hAnsi="Arial" w:cs="Arial"/>
          <w:b/>
          <w:color w:val="000000"/>
        </w:rPr>
        <w:t xml:space="preserve"> 580 EV</w:t>
      </w:r>
    </w:p>
    <w:p w14:paraId="787C1740" w14:textId="77777777" w:rsidR="002B18D9" w:rsidRPr="00D51D37" w:rsidRDefault="002B18D9" w:rsidP="00F722C8">
      <w:pPr>
        <w:snapToGrid w:val="0"/>
        <w:spacing w:after="120"/>
        <w:rPr>
          <w:rFonts w:ascii="Arial" w:eastAsia="Times New Roman" w:hAnsi="Arial" w:cs="Arial"/>
          <w:b/>
          <w:color w:val="000000"/>
        </w:rPr>
      </w:pPr>
    </w:p>
    <w:p w14:paraId="02632F85" w14:textId="44AAD92B" w:rsidR="005B11CA" w:rsidRPr="00D51D37" w:rsidRDefault="005B11CA" w:rsidP="00AA61BF">
      <w:pPr>
        <w:tabs>
          <w:tab w:val="left" w:pos="7655"/>
        </w:tabs>
        <w:spacing w:line="360" w:lineRule="auto"/>
        <w:ind w:right="281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Расин, Висконсин</w:t>
      </w:r>
      <w:r w:rsidR="00F7654F" w:rsidRPr="00D51D37">
        <w:rPr>
          <w:rFonts w:ascii="Arial" w:eastAsia="Times New Roman" w:hAnsi="Arial" w:cs="Arial"/>
          <w:color w:val="000000"/>
          <w:sz w:val="19"/>
          <w:szCs w:val="19"/>
        </w:rPr>
        <w:t>,</w:t>
      </w:r>
      <w:r w:rsidR="002B18D9">
        <w:rPr>
          <w:rFonts w:ascii="Arial" w:eastAsia="Times New Roman" w:hAnsi="Arial" w:cs="Arial"/>
          <w:color w:val="000000"/>
          <w:sz w:val="19"/>
          <w:szCs w:val="19"/>
        </w:rPr>
        <w:t xml:space="preserve"> 23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марта 2020 года </w:t>
      </w:r>
    </w:p>
    <w:p w14:paraId="3222BAA4" w14:textId="42901E22" w:rsidR="005B11CA" w:rsidRPr="00D51D37" w:rsidRDefault="00F7654F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i/>
          <w:sz w:val="19"/>
          <w:szCs w:val="19"/>
          <w:lang w:bidi="ar-SA"/>
        </w:rPr>
      </w:pPr>
      <w:bookmarkStart w:id="2" w:name="_Hlk527710660"/>
      <w:bookmarkStart w:id="3" w:name="_Hlk527712510"/>
      <w:bookmarkEnd w:id="0"/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Поставка первых двух 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>единиц</w:t>
      </w:r>
      <w:r w:rsidR="00893651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этой </w:t>
      </w:r>
      <w:r w:rsidR="00893651" w:rsidRPr="00D51D37">
        <w:rPr>
          <w:rFonts w:ascii="Arial" w:eastAsia="Times New Roman" w:hAnsi="Arial" w:cs="Arial"/>
          <w:i/>
          <w:sz w:val="19"/>
          <w:szCs w:val="19"/>
          <w:lang w:bidi="ar-SA"/>
        </w:rPr>
        <w:t>техники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 </w:t>
      </w:r>
      <w:r w:rsidR="003221F0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запланирована на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>I</w:t>
      </w:r>
      <w:r w:rsidR="00EF0678" w:rsidRPr="00D51D37">
        <w:rPr>
          <w:rFonts w:ascii="Arial" w:eastAsia="Times New Roman" w:hAnsi="Arial" w:cs="Arial"/>
          <w:i/>
          <w:sz w:val="19"/>
          <w:szCs w:val="19"/>
          <w:lang w:bidi="ar-SA"/>
        </w:rPr>
        <w:t>/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>II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 квартал 2020 года. Полностью электрический экскаватор-погрузчик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снижает 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>ежедневны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>е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 эксплуатационны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>е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 расход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>ы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,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не производит вредных выбросов 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>и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 практически не нуждается в обслуживании</w:t>
      </w:r>
      <w:r w:rsidR="00893651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.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Более того, благодаря наличию в парке </w:t>
      </w:r>
      <w:r w:rsidR="00810500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подобной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техники компании смогут получить 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различные </w:t>
      </w:r>
      <w:r w:rsidRPr="00D51D37">
        <w:rPr>
          <w:rFonts w:ascii="Arial" w:eastAsia="Times New Roman" w:hAnsi="Arial" w:cs="Arial"/>
          <w:i/>
          <w:sz w:val="19"/>
          <w:szCs w:val="19"/>
          <w:lang w:bidi="ar-SA"/>
        </w:rPr>
        <w:t xml:space="preserve">предусмотренные законодательством </w:t>
      </w:r>
      <w:r w:rsidR="005B11CA" w:rsidRPr="00D51D37">
        <w:rPr>
          <w:rFonts w:ascii="Arial" w:eastAsia="Times New Roman" w:hAnsi="Arial" w:cs="Arial"/>
          <w:i/>
          <w:sz w:val="19"/>
          <w:szCs w:val="19"/>
          <w:lang w:bidi="ar-SA"/>
        </w:rPr>
        <w:t>преференции.</w:t>
      </w:r>
    </w:p>
    <w:p w14:paraId="795EE2D4" w14:textId="24E96CFE" w:rsidR="005B11CA" w:rsidRPr="00D51D37" w:rsidRDefault="00F97863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hyperlink r:id="rId9" w:history="1"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 xml:space="preserve">CASE Construction </w:t>
        </w:r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Equipment</w:t>
        </w:r>
        <w:proofErr w:type="spellEnd"/>
      </w:hyperlink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представляет «Проект Зевс» — первый в строительной отрасли полностью электрический экскаватор-погрузчик</w:t>
      </w:r>
      <w:r w:rsidR="000C71F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580 EV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По своим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щности и производительности 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овинка не уступает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изельным 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налогам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CASE</w:t>
      </w:r>
      <w:r w:rsidR="000C71FC" w:rsidRPr="00D51D37">
        <w:rPr>
          <w:rFonts w:ascii="Arial" w:eastAsia="Times New Roman" w:hAnsi="Arial" w:cs="Arial"/>
          <w:color w:val="000000"/>
          <w:sz w:val="19"/>
          <w:szCs w:val="19"/>
        </w:rPr>
        <w:t>, однако ее эксплуатация сопровождается низкими ежедневными расходами и полным отсутствием вредных выбросов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> 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убедительный аргумент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ля городских служб и государственных подрядчиков, которые 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>с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гут получить ряд преференций за </w:t>
      </w:r>
      <w:r w:rsidR="00EF067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спользование </w:t>
      </w:r>
      <w:proofErr w:type="spellStart"/>
      <w:r w:rsidR="000C71FC" w:rsidRPr="00D51D37">
        <w:rPr>
          <w:rFonts w:ascii="Arial" w:eastAsia="Times New Roman" w:hAnsi="Arial" w:cs="Arial"/>
          <w:color w:val="000000"/>
          <w:sz w:val="19"/>
          <w:szCs w:val="19"/>
        </w:rPr>
        <w:t>безэмиссионной</w:t>
      </w:r>
      <w:proofErr w:type="spellEnd"/>
      <w:r w:rsidR="000C71F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техники, работающей на альтернативном топливе.</w:t>
      </w:r>
    </w:p>
    <w:p w14:paraId="4830C7E1" w14:textId="390F7E9B" w:rsidR="005B11CA" w:rsidRPr="00D51D37" w:rsidRDefault="00810500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Более того, снижение вредных выбросов и уровня шума, производимого техникой в условиях городской застройки, повысит качество жизни населения городов и </w:t>
      </w:r>
      <w:r w:rsidR="000C71FC" w:rsidRPr="00D51D37">
        <w:rPr>
          <w:rFonts w:ascii="Arial" w:eastAsia="Times New Roman" w:hAnsi="Arial" w:cs="Arial"/>
          <w:color w:val="000000"/>
          <w:sz w:val="19"/>
          <w:szCs w:val="19"/>
        </w:rPr>
        <w:t>муниципалитет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ов.</w:t>
      </w:r>
    </w:p>
    <w:p w14:paraId="1270D157" w14:textId="2EC41D80" w:rsidR="005B11CA" w:rsidRPr="00D51D37" w:rsidRDefault="00810500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ва новых экскаватора 580 EV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уж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иобрели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коммунальны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е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предприятия в США — NYSEG и RG&amp;E, входящ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е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в состав AVANGRID, и National Grid.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У бренда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CASE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есть все необходимое не только для поддержания производства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дополнительн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й техники на протяжении 2020 года, но и для наращивания мощностей в целях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удовлетворения растущего спроса в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>будущем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0D1BBED7" w14:textId="11905747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«Бренд CASE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оздал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ервый в мире экскаватор-погрузчик в 1957 году и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 тех пор по праву считается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лидером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>в области инновационных решений для экскаваторов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,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> 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казал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Леандро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Лечета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руководитель департамента строительной техники компании CNH Industrial в Северной Америке.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Модель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дчеркивает нашу приверженность принципам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устойчиво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>го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развити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>я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, совершенствовани</w:t>
      </w:r>
      <w:r w:rsidR="003221F0" w:rsidRPr="00D51D37">
        <w:rPr>
          <w:rFonts w:ascii="Arial" w:eastAsia="Times New Roman" w:hAnsi="Arial" w:cs="Arial"/>
          <w:color w:val="000000"/>
          <w:sz w:val="19"/>
          <w:szCs w:val="19"/>
        </w:rPr>
        <w:t>я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землеройной техники и </w:t>
      </w:r>
      <w:r w:rsidR="00FD0337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разработки практичных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нноваций, </w:t>
      </w:r>
      <w:r w:rsidR="00FD0337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вышающих рентабельность бизнес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владельц</w:t>
      </w:r>
      <w:r w:rsidR="00FD0337" w:rsidRPr="00D51D37">
        <w:rPr>
          <w:rFonts w:ascii="Arial" w:eastAsia="Times New Roman" w:hAnsi="Arial" w:cs="Arial"/>
          <w:color w:val="000000"/>
          <w:sz w:val="19"/>
          <w:szCs w:val="19"/>
        </w:rPr>
        <w:t>ев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экскаваторов и </w:t>
      </w:r>
      <w:r w:rsidR="00FD0337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беспечивающих им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конкурентные преимущества».</w:t>
      </w:r>
    </w:p>
    <w:p w14:paraId="7C74F579" w14:textId="3EF50B8E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«Этот экскаватор-погрузчик идеально подходит для</w:t>
      </w:r>
      <w:r w:rsidR="00FD0337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отраслей, требовательных к применению 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>машин</w:t>
      </w:r>
      <w:r w:rsidR="00FD0337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 электроприводом</w:t>
      </w:r>
      <w:r w:rsidR="004E592B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и поможет 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>компаниям</w:t>
      </w:r>
      <w:r w:rsidR="004E592B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отказаться от загрязняющей атмосферу дизельной техники в пользу оборудования, свободного от токсичных выбросов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готового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обеспечить мгновенный отклик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на действия оператор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— говорит Эрик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Цизер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директор, </w:t>
      </w:r>
      <w:r w:rsidR="00D51D37">
        <w:rPr>
          <w:rFonts w:ascii="Arial" w:eastAsia="Times New Roman" w:hAnsi="Arial" w:cs="Arial"/>
          <w:color w:val="000000"/>
          <w:sz w:val="19"/>
          <w:szCs w:val="19"/>
        </w:rPr>
        <w:t>ответственны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за глобальную линейку компактного оборудования CASE. 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Работа </w:t>
      </w:r>
      <w:r w:rsidR="00CF1A89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изельного 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вигателя на холостом ходу сопровождается низким крутящим моментом, поэтому силовому 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lastRenderedPageBreak/>
        <w:t xml:space="preserve">агрегату требуется время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ля набора 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требуемой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мощности</w:t>
      </w:r>
      <w:r w:rsidR="00490F38" w:rsidRPr="00D51D37">
        <w:rPr>
          <w:rFonts w:ascii="Arial" w:eastAsia="Times New Roman" w:hAnsi="Arial" w:cs="Arial"/>
          <w:color w:val="000000"/>
          <w:sz w:val="19"/>
          <w:szCs w:val="19"/>
        </w:rPr>
        <w:t>. В отличие от дизельных</w:t>
      </w:r>
      <w:r w:rsidR="002B21EC" w:rsidRPr="00D51D37">
        <w:rPr>
          <w:rFonts w:ascii="Arial" w:eastAsia="Times New Roman" w:hAnsi="Arial" w:cs="Arial"/>
          <w:color w:val="000000"/>
          <w:sz w:val="19"/>
          <w:szCs w:val="19"/>
        </w:rPr>
        <w:t>, э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лектродвигатели способны </w:t>
      </w:r>
      <w:r w:rsidR="00CD54A7" w:rsidRPr="00D51D37">
        <w:rPr>
          <w:rFonts w:ascii="Arial" w:eastAsia="Times New Roman" w:hAnsi="Arial" w:cs="Arial"/>
          <w:color w:val="000000"/>
          <w:sz w:val="19"/>
          <w:szCs w:val="19"/>
        </w:rPr>
        <w:t>развивать мгновенный и максимальный крутящий моменты при любой частоте вращения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».</w:t>
      </w:r>
    </w:p>
    <w:p w14:paraId="2DFA2C14" w14:textId="53684797" w:rsidR="005B11CA" w:rsidRPr="00D51D37" w:rsidRDefault="00CD54A7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линейке CASE модел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тала второй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машин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ой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 альтернативным приводом.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Ранее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а выставке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Bauma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2019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,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производитель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едставил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концептуальный колесный погрузчик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ProjectTETRA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метановым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вигателем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т FPT Industrial.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Разработка электрифицированной версии велас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овместно с компаниями </w:t>
      </w:r>
      <w:hyperlink r:id="rId10" w:history="1"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Green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 xml:space="preserve"> </w:t>
        </w:r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Machine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 xml:space="preserve"> </w:t>
        </w:r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Equipment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 xml:space="preserve">, </w:t>
        </w:r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Inc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.</w:t>
        </w:r>
      </w:hyperlink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</w:t>
      </w:r>
      <w:hyperlink r:id="rId11" w:history="1"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Moog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 xml:space="preserve"> </w:t>
        </w:r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Inc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.</w:t>
        </w:r>
      </w:hyperlink>
      <w:r w:rsidR="00F77581" w:rsidRPr="00D51D37">
        <w:rPr>
          <w:rFonts w:ascii="Arial" w:eastAsia="Times New Roman" w:hAnsi="Arial" w:cs="Arial"/>
          <w:color w:val="000000"/>
          <w:sz w:val="19"/>
          <w:szCs w:val="19"/>
        </w:rPr>
        <w:t>, а также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при непосредственном участии городских служб и других предприятий, </w:t>
      </w:r>
      <w:r w:rsidR="00CF1A89" w:rsidRPr="00D51D37">
        <w:rPr>
          <w:rFonts w:ascii="Arial" w:eastAsia="Times New Roman" w:hAnsi="Arial" w:cs="Arial"/>
          <w:color w:val="000000"/>
          <w:sz w:val="19"/>
          <w:szCs w:val="19"/>
        </w:rPr>
        <w:t>желающих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увеличить долю электрических экскаваторов-погрузчиков в своих парках. </w:t>
      </w:r>
      <w:r w:rsidR="00F77581" w:rsidRPr="00D51D37">
        <w:rPr>
          <w:rFonts w:ascii="Arial" w:eastAsia="Times New Roman" w:hAnsi="Arial" w:cs="Arial"/>
          <w:color w:val="000000"/>
          <w:sz w:val="19"/>
          <w:szCs w:val="19"/>
        </w:rPr>
        <w:t>Стремясь повысить эффективность и улучшить управляемость нового экскаватора, б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ренд CASE заключил партнерское соглашение с компанией </w:t>
      </w:r>
      <w:hyperlink r:id="rId12" w:history="1">
        <w:proofErr w:type="spellStart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</w:rPr>
          <w:t>Michelin</w:t>
        </w:r>
        <w:proofErr w:type="spellEnd"/>
        <w:r w:rsidR="005B11CA" w:rsidRPr="00D51D37">
          <w:rPr>
            <w:rStyle w:val="a5"/>
            <w:rFonts w:ascii="Arial" w:eastAsia="Times New Roman" w:hAnsi="Arial" w:cs="Arial"/>
            <w:sz w:val="19"/>
            <w:szCs w:val="19"/>
            <w:vertAlign w:val="superscript"/>
          </w:rPr>
          <w:t>®</w:t>
        </w:r>
      </w:hyperlink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для оснащения уникальной машины специальными шинами MICHELIN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CrossGrip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7179BE53" w14:textId="30880BC6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b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b/>
          <w:color w:val="000000"/>
          <w:sz w:val="19"/>
          <w:szCs w:val="19"/>
        </w:rPr>
        <w:t xml:space="preserve">Идеальное решение для </w:t>
      </w:r>
      <w:r w:rsidR="00F77581" w:rsidRPr="00D51D37">
        <w:rPr>
          <w:rFonts w:ascii="Arial" w:eastAsia="Times New Roman" w:hAnsi="Arial" w:cs="Arial"/>
          <w:b/>
          <w:color w:val="000000"/>
          <w:sz w:val="19"/>
          <w:szCs w:val="19"/>
        </w:rPr>
        <w:t>городской среды</w:t>
      </w:r>
    </w:p>
    <w:p w14:paraId="668765CB" w14:textId="611A7A83" w:rsidR="005B11CA" w:rsidRPr="00D51D37" w:rsidRDefault="00E905DF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дел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580 EV оснащен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литийионной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CE1AC9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КБ 480 В емкостью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90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кВт</w:t>
      </w:r>
      <w:r w:rsidR="00CE1AC9" w:rsidRPr="00D51D37">
        <w:rPr>
          <w:rFonts w:ascii="Arial" w:eastAsia="Times New Roman" w:hAnsi="Arial" w:cs="Arial"/>
          <w:color w:val="000000"/>
          <w:sz w:val="19"/>
          <w:szCs w:val="19"/>
        </w:rPr>
        <w:t>·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ч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, способной заряжаться от любой 220</w:t>
      </w:r>
      <w:r w:rsidR="00CE1AC9" w:rsidRPr="00D51D37">
        <w:rPr>
          <w:rFonts w:ascii="Arial" w:eastAsia="Times New Roman" w:hAnsi="Arial" w:cs="Arial"/>
          <w:color w:val="000000"/>
          <w:sz w:val="19"/>
          <w:szCs w:val="19"/>
        </w:rPr>
        <w:noBreakHyphen/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ольтной/трехфазной розетки. </w:t>
      </w:r>
      <w:r w:rsidR="00CE1AC9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езависимо от условий работы экскаватора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лного заряда </w:t>
      </w:r>
      <w:r w:rsidR="00CE1AC9" w:rsidRPr="00D51D37">
        <w:rPr>
          <w:rFonts w:ascii="Arial" w:eastAsia="Times New Roman" w:hAnsi="Arial" w:cs="Arial"/>
          <w:color w:val="000000"/>
          <w:sz w:val="19"/>
          <w:szCs w:val="19"/>
        </w:rPr>
        <w:t>батареи будет хватать на весь 8-часовой рабочий день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  <w:r w:rsidR="001E6F6E" w:rsidRPr="00D51D37">
        <w:rPr>
          <w:rFonts w:ascii="Arial" w:eastAsia="Times New Roman" w:hAnsi="Arial" w:cs="Arial"/>
          <w:color w:val="000000"/>
          <w:sz w:val="19"/>
          <w:szCs w:val="19"/>
        </w:rPr>
        <w:t>Батарея отдельно питает привод хода и гидросистему рабочих органов, что обеспечивает усилие отрыва, соответствующее машинам с приводом от дизельного двигателя, и повышенную производительность при одновременной работе рабочих органов погрузчика и движении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73590F75" w14:textId="25FA15B0" w:rsidR="005B11CA" w:rsidRPr="00D51D37" w:rsidRDefault="00CE1AC9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Коммунальные службы,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дрядчики, работающи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 госконтрактам, а также занимающиеся строительством общественных зданий, по достоинству оценят модел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580 EV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едь они остро нуждаются в решениях, сокращающих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вредны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>е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выброс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>ы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>снижающих уровень шума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в общественных местах и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зволяющих оптимизировать работу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рамках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ыделенного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бюджета.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Более того, наличие подобных экскаваторов в парке техники обеспечит множество преимуществ компаниям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участвующи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>м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в тендерах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а проведение работ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регионах с еще более строгими нормами, например в Нью-Йорке, Калифорнии и Флориде. </w:t>
      </w:r>
      <w:r w:rsidR="007F0C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ля подзарядки такой техники можно использовать существующую инфраструктуру центрального места стоянки, куда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ногие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>операторы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отправляют </w:t>
      </w:r>
      <w:r w:rsidR="00E905DF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технику </w:t>
      </w:r>
      <w:r w:rsidR="007F0CF5" w:rsidRPr="00D51D37">
        <w:rPr>
          <w:rFonts w:ascii="Arial" w:eastAsia="Times New Roman" w:hAnsi="Arial" w:cs="Arial"/>
          <w:color w:val="000000"/>
          <w:sz w:val="19"/>
          <w:szCs w:val="19"/>
        </w:rPr>
        <w:t>в конце рабочего дня, или установить там специальные зарядные станции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. Коммунальные предприятия</w:t>
      </w:r>
      <w:r w:rsidR="007F0CF5" w:rsidRPr="00D51D37">
        <w:rPr>
          <w:rFonts w:ascii="Arial" w:eastAsia="Times New Roman" w:hAnsi="Arial" w:cs="Arial"/>
          <w:color w:val="000000"/>
          <w:sz w:val="19"/>
          <w:szCs w:val="19"/>
        </w:rPr>
        <w:t>, располагающие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обственными парками </w:t>
      </w:r>
      <w:r w:rsidR="007F0C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экскаваторов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гут заряжать каждую машину за счет 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>вырабатываемого</w:t>
      </w:r>
      <w:r w:rsidR="007F0C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электричества, то есть эксплуатировать технику с минимальными издержками.</w:t>
      </w:r>
    </w:p>
    <w:p w14:paraId="3AB2FF3A" w14:textId="6615747C" w:rsidR="005B11CA" w:rsidRPr="00D51D37" w:rsidRDefault="001B3331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b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b/>
          <w:color w:val="000000"/>
          <w:sz w:val="19"/>
          <w:szCs w:val="19"/>
        </w:rPr>
        <w:t xml:space="preserve">Экономичное и экологичное </w:t>
      </w:r>
      <w:r w:rsidR="005B11CA" w:rsidRPr="00D51D37">
        <w:rPr>
          <w:rFonts w:ascii="Arial" w:eastAsia="Times New Roman" w:hAnsi="Arial" w:cs="Arial"/>
          <w:b/>
          <w:color w:val="000000"/>
          <w:sz w:val="19"/>
          <w:szCs w:val="19"/>
        </w:rPr>
        <w:t>решение</w:t>
      </w:r>
    </w:p>
    <w:p w14:paraId="7FF63A7E" w14:textId="2B5E09A3" w:rsidR="005B11CA" w:rsidRPr="00D51D37" w:rsidRDefault="001B3331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Благодаря отсутствию загрязняющих выбросов модел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позволяет компаниям снизить вредное воздействие на окружающую среду.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о экологичность не единственное достоинство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lastRenderedPageBreak/>
        <w:t>этого экскаватора. В числе его преимуществ — высокая экономичность, что положительно влияет на рентабельность бизнеса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</w:p>
    <w:p w14:paraId="242EFF97" w14:textId="43B3503E" w:rsidR="005B11CA" w:rsidRPr="00D51D37" w:rsidRDefault="005B11CA" w:rsidP="00552D54">
      <w:pPr>
        <w:tabs>
          <w:tab w:val="left" w:pos="426"/>
        </w:tabs>
        <w:snapToGrid w:val="0"/>
        <w:spacing w:after="120" w:line="360" w:lineRule="auto"/>
        <w:ind w:left="284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•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ab/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езависимо от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услови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>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эксплуатации и рабочи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>х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нагруз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>о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к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модель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беспечит своему владельцу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90%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-е снижени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расход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>ов на ежегодные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ремонт и техническое обслуживание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>Э</w:t>
      </w:r>
      <w:r w:rsidR="001B333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то стало возможным благодаря полному исключению потребност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дизельном топливе, моторном масле, 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>реагенте для очистки отработавших газов дизельных двигателе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</w:t>
      </w:r>
      <w:r w:rsidR="00D565A3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 также в превентивном и долгосрочном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бслуживании 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>силового агрегата</w:t>
      </w:r>
      <w:r w:rsidR="00D565A3" w:rsidRPr="00D51D37">
        <w:rPr>
          <w:rFonts w:ascii="Arial" w:eastAsia="Times New Roman" w:hAnsi="Arial" w:cs="Arial"/>
          <w:color w:val="000000"/>
          <w:sz w:val="19"/>
          <w:szCs w:val="19"/>
        </w:rPr>
        <w:t>, его капитальном ремонте и связанных с этим временных и трудозатрат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</w:p>
    <w:p w14:paraId="3A101B99" w14:textId="6B7C3C4E" w:rsidR="005B11CA" w:rsidRPr="00D51D37" w:rsidRDefault="005B11CA" w:rsidP="00552D54">
      <w:pPr>
        <w:tabs>
          <w:tab w:val="left" w:pos="426"/>
        </w:tabs>
        <w:snapToGrid w:val="0"/>
        <w:spacing w:after="120" w:line="360" w:lineRule="auto"/>
        <w:ind w:left="284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•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ab/>
      </w:r>
      <w:r w:rsidR="00D565A3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алоговые преференции за использование оборудования с электроприводом позволят коммунальным службам улучшить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финансовую </w:t>
      </w:r>
      <w:r w:rsidR="00D565A3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табильность их бизнес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 дополнительно </w:t>
      </w:r>
      <w:r w:rsidR="00D565A3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низить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совокупную стоимость владения</w:t>
      </w:r>
      <w:r w:rsidR="00D565A3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технико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16FF8AF6" w14:textId="1790199C" w:rsidR="005B11CA" w:rsidRPr="00D51D37" w:rsidRDefault="005B11CA" w:rsidP="00552D54">
      <w:pPr>
        <w:tabs>
          <w:tab w:val="left" w:pos="426"/>
        </w:tabs>
        <w:snapToGrid w:val="0"/>
        <w:spacing w:after="120" w:line="360" w:lineRule="auto"/>
        <w:ind w:left="284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•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ab/>
        <w:t xml:space="preserve">Наличие 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парк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троительного оборудования 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 электроприводом станет преимуществом для подрядчиков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при заключении контрактов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тем самым позволит расширить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их бизнес-возможности</w:t>
      </w:r>
      <w:r w:rsidR="00E13E68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ежегодно увеличивать количество сделок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6482B2B1" w14:textId="05A4B299" w:rsidR="005B11CA" w:rsidRPr="00D51D37" w:rsidRDefault="005B11CA" w:rsidP="00552D54">
      <w:pPr>
        <w:tabs>
          <w:tab w:val="left" w:pos="426"/>
        </w:tabs>
        <w:snapToGrid w:val="0"/>
        <w:spacing w:after="120" w:line="360" w:lineRule="auto"/>
        <w:ind w:left="284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•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ab/>
      </w:r>
      <w:r w:rsidR="005D125D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есмотря на более высокую первоначальную стоимость модел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="005D125D" w:rsidRPr="00D51D37">
        <w:rPr>
          <w:rFonts w:ascii="Arial" w:eastAsia="Times New Roman" w:hAnsi="Arial" w:cs="Arial"/>
          <w:color w:val="000000"/>
          <w:sz w:val="19"/>
          <w:szCs w:val="19"/>
        </w:rPr>
        <w:t>по сравнению с дизельными экскаваторами-погрузчикам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</w:t>
      </w:r>
      <w:r w:rsidR="005D125D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реднестатистический парк техники сможет окупить эту разницу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имерно через 5 лет. </w:t>
      </w:r>
      <w:r w:rsidR="005D125D" w:rsidRPr="00D51D37">
        <w:rPr>
          <w:rFonts w:ascii="Arial" w:eastAsia="Times New Roman" w:hAnsi="Arial" w:cs="Arial"/>
          <w:color w:val="000000"/>
          <w:sz w:val="19"/>
          <w:szCs w:val="19"/>
        </w:rPr>
        <w:t>Получаемая впоследствии э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кономия</w:t>
      </w:r>
      <w:r w:rsidR="005D125D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зволит улучшить </w:t>
      </w:r>
      <w:r w:rsidR="005D125D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финансовы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показатели компании и снизить негативные экологические последствия от ее деятельности.</w:t>
      </w:r>
    </w:p>
    <w:p w14:paraId="050E1A67" w14:textId="715295AC" w:rsidR="005B11CA" w:rsidRPr="00D51D37" w:rsidRDefault="002753DB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ходящая в стандартное оснащение модели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580 EV телематическ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ая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истем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CASE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SiteWatch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™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зволит владельцам отслеживать показатели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производительност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и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эксплуатации машины и управлять ими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09179CB1" w14:textId="56763CE3" w:rsidR="005B11CA" w:rsidRPr="00D51D37" w:rsidRDefault="007462EC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b/>
          <w:bCs/>
          <w:color w:val="000000"/>
          <w:sz w:val="19"/>
          <w:szCs w:val="19"/>
          <w:lang w:eastAsia="it-IT" w:bidi="ar-SA"/>
        </w:rPr>
        <w:t>Ключевая</w:t>
      </w:r>
      <w:r w:rsidRPr="00552D54">
        <w:rPr>
          <w:rFonts w:ascii="Arial" w:hAnsi="Arial"/>
          <w:b/>
          <w:color w:val="000000"/>
          <w:sz w:val="19"/>
        </w:rPr>
        <w:t xml:space="preserve"> особенность </w:t>
      </w:r>
      <w:r w:rsidR="005B11CA" w:rsidRPr="00552D54">
        <w:rPr>
          <w:rFonts w:ascii="Arial" w:hAnsi="Arial"/>
          <w:b/>
          <w:color w:val="000000"/>
          <w:sz w:val="19"/>
        </w:rPr>
        <w:t xml:space="preserve">экскаваторов-погрузчиков CASE — </w:t>
      </w:r>
      <w:r w:rsidRPr="00D51D37">
        <w:rPr>
          <w:rFonts w:ascii="Arial" w:eastAsia="Times New Roman" w:hAnsi="Arial" w:cs="Arial"/>
          <w:b/>
          <w:bCs/>
          <w:color w:val="000000"/>
          <w:sz w:val="19"/>
          <w:szCs w:val="19"/>
          <w:lang w:eastAsia="it-IT" w:bidi="ar-SA"/>
        </w:rPr>
        <w:t xml:space="preserve">улучшенные </w:t>
      </w:r>
      <w:r w:rsidR="002753DB" w:rsidRPr="00D51D37">
        <w:rPr>
          <w:rFonts w:ascii="Arial" w:eastAsia="Times New Roman" w:hAnsi="Arial" w:cs="Arial"/>
          <w:b/>
          <w:bCs/>
          <w:color w:val="000000"/>
          <w:sz w:val="19"/>
          <w:szCs w:val="19"/>
          <w:lang w:eastAsia="it-IT" w:bidi="ar-SA"/>
        </w:rPr>
        <w:t>условия работы</w:t>
      </w:r>
    </w:p>
    <w:p w14:paraId="69E2D969" w14:textId="0C5F44E8" w:rsidR="005B11CA" w:rsidRPr="00D51D37" w:rsidRDefault="002753DB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дополнение к электрическому приводу новый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лучил все характеристики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которых клиенты ожидают от экскаваторов-погрузчиков CASE.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 точности и эффективности работы он не уступает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дизельны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>м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налогам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CASE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что стало возможным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благодаря систем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м </w:t>
      </w:r>
      <w:proofErr w:type="spellStart"/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>ProControl</w:t>
      </w:r>
      <w:proofErr w:type="spellEnd"/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</w:t>
      </w:r>
      <w:proofErr w:type="spellStart"/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>Comfort</w:t>
      </w:r>
      <w:proofErr w:type="spellEnd"/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proofErr w:type="spellStart"/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>Steer</w:t>
      </w:r>
      <w:proofErr w:type="spellEnd"/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>. Первая отвечает за точное перемещение и позиционирование стрелы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 вторая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значительно улучшает управляемость при работе в условиях ограниченного пространства или при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>загрузке грузовых автомобилей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осторная кабина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с большими окнами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обеспечивает превосходный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круговой обзор.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Кроме того, в распоряжении оператора новые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жойстики с расширенными возможностями, </w:t>
      </w:r>
      <w:r w:rsidR="007462E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устанавливаемые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в экскаваторах последнего поколения CASE N</w:t>
      </w:r>
      <w:r w:rsidR="00002D39">
        <w:rPr>
          <w:rFonts w:ascii="Arial" w:eastAsia="Times New Roman" w:hAnsi="Arial" w:cs="Arial"/>
          <w:color w:val="000000"/>
          <w:sz w:val="19"/>
          <w:szCs w:val="19"/>
        </w:rPr>
        <w:t> 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Series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а также сиденья премиум-класса и радиоприемник </w:t>
      </w:r>
      <w:proofErr w:type="spellStart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Bluetooth</w:t>
      </w:r>
      <w:proofErr w:type="spellEnd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.</w:t>
      </w:r>
    </w:p>
    <w:p w14:paraId="3EBB8A4E" w14:textId="3FFB47D8" w:rsidR="005B11CA" w:rsidRPr="00D51D37" w:rsidRDefault="00A6570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овый электрический экскаватор-погрузчик от CASE способен улучшить рабочие условия не только оператора, но и других сотрудников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скольку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дель не производит вредных выбросов, 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lastRenderedPageBreak/>
        <w:t xml:space="preserve">ее работа не сопровождается большим шумом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что облегчает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заимодействие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оператор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персонал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н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рабочей площадке.</w:t>
      </w:r>
    </w:p>
    <w:p w14:paraId="3BB5A129" w14:textId="6660BEF7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«580 EV — это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>достойны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представитель CASE. Он сочетает в себе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войственную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техник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>е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CASE высокую мощность и производительность с преимуществами электрифицированной машины, —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тметил г-н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Цизер.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ператоры получат в свое распоряжение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>экскаватор-погрузчик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 характеристиками,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налогичным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дизельны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>м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модел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>ям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но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и этом отличающийся низким уровнем шум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 отсутствием вредных выбросов.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аш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цель в области устойчивого развития —улучшить мир вокруг нас и создать более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экологичную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технику,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спользуя для этого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овые решения </w:t>
      </w:r>
      <w:r w:rsidR="000E27C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област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вышения производительности и учитывая опыт </w:t>
      </w:r>
      <w:r w:rsidR="001F183E" w:rsidRPr="00D51D37">
        <w:rPr>
          <w:rFonts w:ascii="Arial" w:eastAsia="Times New Roman" w:hAnsi="Arial" w:cs="Arial"/>
          <w:color w:val="000000"/>
          <w:sz w:val="19"/>
          <w:szCs w:val="19"/>
        </w:rPr>
        <w:t>люде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</w:t>
      </w:r>
      <w:r w:rsidR="001F183E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эксплуатирующих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оборудовани</w:t>
      </w:r>
      <w:r w:rsidR="001F183E" w:rsidRPr="00D51D37">
        <w:rPr>
          <w:rFonts w:ascii="Arial" w:eastAsia="Times New Roman" w:hAnsi="Arial" w:cs="Arial"/>
          <w:color w:val="000000"/>
          <w:sz w:val="19"/>
          <w:szCs w:val="19"/>
        </w:rPr>
        <w:t>е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».</w:t>
      </w:r>
    </w:p>
    <w:p w14:paraId="41F47F08" w14:textId="77777777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b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b/>
          <w:color w:val="000000"/>
          <w:sz w:val="19"/>
          <w:szCs w:val="19"/>
        </w:rPr>
        <w:t xml:space="preserve">Повышенная мощность и легкое управление </w:t>
      </w:r>
    </w:p>
    <w:p w14:paraId="5BBA2747" w14:textId="27ABE0D5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Бренд CASE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заключил партнерское соглашени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 компанией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ишлен,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в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рамках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которого будут созданы шины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ля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>двух представителей техник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 альтернативным приводом — колесного метанового погрузчика ProjectTETRA и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электрического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экскаватора-погрузчика 580 EV.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>Показанная на выставке CONEXPO-CON/AGG 2020 модель 580 EV была оснащен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шинами MICHELIN CrossGrip с ненаправленным рисунком протектора, которые обеспечивают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евосходны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управляемость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комфорт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>, а также обладают высоким индексом нагрузк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для эффективной работы на 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любой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поверхности — от асфальта до снега.</w:t>
      </w:r>
    </w:p>
    <w:p w14:paraId="0F81B2AD" w14:textId="41E8EC51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«Шины MICHELIN CrossGrip идеально подходят для строительной техник</w:t>
      </w:r>
      <w:r w:rsidR="004B6B95" w:rsidRPr="00D51D37">
        <w:rPr>
          <w:rFonts w:ascii="Arial" w:eastAsia="Times New Roman" w:hAnsi="Arial" w:cs="Arial"/>
          <w:color w:val="000000"/>
          <w:sz w:val="19"/>
          <w:szCs w:val="19"/>
        </w:rPr>
        <w:t>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Они гарантируют отличную управляемость и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нижают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опротивление качению, —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дчеркнул г-н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Цизер.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Будь то работа с полной нагрузкой или движение по дороге к рабочей площадке, эти шины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беспечивают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птимальное сочетание мощности и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экономичност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 учетом особенностей электрической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техник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».</w:t>
      </w:r>
    </w:p>
    <w:p w14:paraId="7DB04F31" w14:textId="28B6FC48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MICHELIN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CrossGrip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— это универсальные радиальные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сесезонны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шины, предназначенные для различных покрыти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й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(дорог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и общего пользования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, трав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 снег).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пециальная резиновая смесь позволяет им выдерживать больши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нагрузки, с которыми работают погрузчики, экскаваторы, телескопические погрузчики и тракторы.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З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патентованный ненаправленный рисунок протектора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беспечивает превосходную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управляемость при движении вперед и назад.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Существенное снижение вибрации и высокий ходовой комфорт достигаются б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лагодаря 196 блокам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протектор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Асимметричные боковые блоки отвечают за хорошее сцепление с поверхностью в зимних условиях, когда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особую важность с точки зрения безопасности приобретает возможность быстро выполнить трогание и остановку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Усиленная конструкция гарантирует превосходную стойкость к проколам, а возможность ошиповки позволит выполнять работу даже на льду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</w:p>
    <w:p w14:paraId="6FDAFB6A" w14:textId="23C0BABD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>«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Шина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CrossGrip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оздан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ля круглогодичной эксплуатации, что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лностью соответствует требованиям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коммунальны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х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лужб и муниципалитетов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, предъявляемым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к экскаваторам-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lastRenderedPageBreak/>
        <w:t xml:space="preserve">погрузчикам, —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казал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Джастин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Брок</w:t>
      </w:r>
      <w:proofErr w:type="spellEnd"/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ведущий менеджер по маркетингу компании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>Мишлен в регионе Северная Америк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  <w:r w:rsidR="0011591C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Уникальн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>ая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>конструкция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гарантирует превосходную надежность и сцепление, 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что повышает эффективность работы первого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в отрасли электрическ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>ого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экскаватор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-погрузчик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>а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в любых условиях. Мы гордимся 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озможностью оснастить эту уникальную машину </w:t>
      </w:r>
      <w:r w:rsidR="003218DB" w:rsidRPr="00D51D37">
        <w:rPr>
          <w:rFonts w:ascii="Arial" w:eastAsia="Times New Roman" w:hAnsi="Arial" w:cs="Arial"/>
          <w:color w:val="000000"/>
          <w:sz w:val="19"/>
          <w:szCs w:val="19"/>
        </w:rPr>
        <w:t>первыми в своем роде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шинами </w:t>
      </w:r>
      <w:proofErr w:type="spellStart"/>
      <w:r w:rsidRPr="00D51D37">
        <w:rPr>
          <w:rFonts w:ascii="Arial" w:eastAsia="Times New Roman" w:hAnsi="Arial" w:cs="Arial"/>
          <w:color w:val="000000"/>
          <w:sz w:val="19"/>
          <w:szCs w:val="19"/>
        </w:rPr>
        <w:t>CrossGrip</w:t>
      </w:r>
      <w:proofErr w:type="spellEnd"/>
      <w:r w:rsidR="005850B3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 — благодаря этому 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>строительн</w:t>
      </w:r>
      <w:r w:rsidR="005850B3" w:rsidRPr="00D51D37">
        <w:rPr>
          <w:rFonts w:ascii="Arial" w:eastAsia="Times New Roman" w:hAnsi="Arial" w:cs="Arial"/>
          <w:color w:val="000000"/>
          <w:sz w:val="19"/>
          <w:szCs w:val="19"/>
        </w:rPr>
        <w:t>ая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отрасл</w:t>
      </w:r>
      <w:r w:rsidR="005850B3" w:rsidRPr="00D51D37">
        <w:rPr>
          <w:rFonts w:ascii="Arial" w:eastAsia="Times New Roman" w:hAnsi="Arial" w:cs="Arial"/>
          <w:color w:val="000000"/>
          <w:sz w:val="19"/>
          <w:szCs w:val="19"/>
        </w:rPr>
        <w:t>ь получит</w:t>
      </w:r>
      <w:r w:rsidR="006D3061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сразу две новые технологии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».</w:t>
      </w:r>
    </w:p>
    <w:p w14:paraId="3EEC1203" w14:textId="33C8A9E5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b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b/>
          <w:color w:val="000000"/>
          <w:sz w:val="19"/>
          <w:szCs w:val="19"/>
        </w:rPr>
        <w:t xml:space="preserve">Будущее </w:t>
      </w:r>
      <w:r w:rsidR="005850B3" w:rsidRPr="00D51D37">
        <w:rPr>
          <w:rFonts w:ascii="Arial" w:eastAsia="Times New Roman" w:hAnsi="Arial" w:cs="Arial"/>
          <w:b/>
          <w:color w:val="000000"/>
          <w:sz w:val="19"/>
          <w:szCs w:val="19"/>
        </w:rPr>
        <w:t>за техникой с электроприводом</w:t>
      </w:r>
    </w:p>
    <w:p w14:paraId="017BC45A" w14:textId="7C1BA0B7" w:rsidR="005B11CA" w:rsidRPr="00D51D37" w:rsidRDefault="00432B9B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дел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580 EV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тала первой машиной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т CASE,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оснащенной электрическим приводом</w:t>
      </w:r>
      <w:r w:rsidR="001463E4">
        <w:rPr>
          <w:rFonts w:ascii="Arial" w:eastAsia="Times New Roman" w:hAnsi="Arial" w:cs="Arial"/>
          <w:color w:val="000000"/>
          <w:sz w:val="19"/>
          <w:szCs w:val="19"/>
        </w:rPr>
        <w:t xml:space="preserve"> и будет в продаже пока только на этом рынке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.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отрудничестве с FPT Industrial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оизводител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одолжает изучать дополнительные возможност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спользования электродвигателей,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альтернативных видов топлива и типов привод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о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всех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линейках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, чтобы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мочь игрокам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троительной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отрасли обеспечить экологичность работы без ущерба для мощности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и производительности. Э</w:t>
      </w:r>
      <w:bookmarkStart w:id="4" w:name="_GoBack"/>
      <w:bookmarkEnd w:id="4"/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ти решения будут внедряться и выводиться на рынок по мере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роста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проса. </w:t>
      </w:r>
    </w:p>
    <w:p w14:paraId="04285A36" w14:textId="0B828D4E" w:rsidR="005B11CA" w:rsidRPr="00D51D37" w:rsidRDefault="005B11CA" w:rsidP="005B11CA">
      <w:pPr>
        <w:snapToGrid w:val="0"/>
        <w:spacing w:after="120" w:line="360" w:lineRule="auto"/>
        <w:jc w:val="both"/>
        <w:rPr>
          <w:rFonts w:ascii="Arial" w:eastAsia="Times New Roman" w:hAnsi="Arial" w:cs="Arial"/>
          <w:color w:val="000000"/>
          <w:sz w:val="19"/>
          <w:szCs w:val="19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«Мы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дтверждаем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жизнеспособность электрических технологий в сегменте компактного и легкого оборудования, —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сказал г-н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Цизер.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—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Теперь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ы нацелены н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дальнейше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>е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использование электрических и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альтернативных типов привода в других линейках и на других рынках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>, ведь такие</w:t>
      </w:r>
      <w:r w:rsidR="001E6F6E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решения повышают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роизводительность и </w:t>
      </w:r>
      <w:r w:rsidR="003911F5" w:rsidRPr="00D51D37">
        <w:rPr>
          <w:rFonts w:ascii="Arial" w:eastAsia="Times New Roman" w:hAnsi="Arial" w:cs="Arial"/>
          <w:color w:val="000000"/>
          <w:sz w:val="19"/>
          <w:szCs w:val="19"/>
        </w:rPr>
        <w:t>снижают вредное воздействие на окружающую среду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».</w:t>
      </w:r>
    </w:p>
    <w:p w14:paraId="1B196EDC" w14:textId="19706595" w:rsidR="00812CAA" w:rsidRPr="00D51D37" w:rsidRDefault="003911F5" w:rsidP="005B11CA">
      <w:pPr>
        <w:snapToGrid w:val="0"/>
        <w:spacing w:after="120" w:line="360" w:lineRule="auto"/>
        <w:jc w:val="both"/>
        <w:rPr>
          <w:rFonts w:ascii="Arial" w:hAnsi="Arial" w:cs="Arial"/>
          <w:sz w:val="19"/>
          <w:szCs w:val="19"/>
          <w:shd w:val="clear" w:color="auto" w:fill="FFFFFF"/>
        </w:rPr>
      </w:pP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Получить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дополнительн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ую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 информации о новом электрическом экскаваторе-погрузчике CASE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 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580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> 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EV и о возможности его заказа </w:t>
      </w:r>
      <w:r w:rsidRPr="00D51D37">
        <w:rPr>
          <w:rFonts w:ascii="Arial" w:eastAsia="Times New Roman" w:hAnsi="Arial" w:cs="Arial"/>
          <w:color w:val="000000"/>
          <w:sz w:val="19"/>
          <w:szCs w:val="19"/>
        </w:rPr>
        <w:t xml:space="preserve">можно на сайте </w:t>
      </w:r>
      <w:r w:rsidR="005B11CA" w:rsidRPr="00D51D37">
        <w:rPr>
          <w:rFonts w:ascii="Arial" w:eastAsia="Times New Roman" w:hAnsi="Arial" w:cs="Arial"/>
          <w:color w:val="000000"/>
          <w:sz w:val="19"/>
          <w:szCs w:val="19"/>
        </w:rPr>
        <w:t>CaseCE.com/580EV.</w:t>
      </w:r>
    </w:p>
    <w:p w14:paraId="39BEB776" w14:textId="77777777" w:rsidR="005B11CA" w:rsidRPr="00D51D37" w:rsidRDefault="005B11CA" w:rsidP="0033363A">
      <w:pPr>
        <w:spacing w:line="240" w:lineRule="auto"/>
        <w:jc w:val="both"/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</w:pPr>
    </w:p>
    <w:p w14:paraId="6490F3A2" w14:textId="77777777" w:rsidR="0033363A" w:rsidRPr="001463E4" w:rsidRDefault="0033363A" w:rsidP="0033363A">
      <w:pPr>
        <w:spacing w:line="240" w:lineRule="auto"/>
        <w:jc w:val="both"/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</w:pPr>
      <w:r w:rsidRPr="00D51D37"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  <w:t>О</w:t>
      </w:r>
      <w:r w:rsidRPr="001463E4"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  <w:t xml:space="preserve"> </w:t>
      </w:r>
      <w:r w:rsidRPr="002B18D9">
        <w:rPr>
          <w:rFonts w:ascii="Arial" w:eastAsia="MS Gothic" w:hAnsi="Arial" w:cs="Arial"/>
          <w:b/>
          <w:bCs/>
          <w:color w:val="0018C6"/>
          <w:sz w:val="16"/>
          <w:szCs w:val="16"/>
          <w:lang w:val="en-US" w:eastAsia="x-none"/>
        </w:rPr>
        <w:t>CASE</w:t>
      </w:r>
      <w:r w:rsidRPr="001463E4"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  <w:t xml:space="preserve"> </w:t>
      </w:r>
      <w:r w:rsidRPr="002B18D9">
        <w:rPr>
          <w:rFonts w:ascii="Arial" w:eastAsia="MS Gothic" w:hAnsi="Arial" w:cs="Arial"/>
          <w:b/>
          <w:bCs/>
          <w:color w:val="0018C6"/>
          <w:sz w:val="16"/>
          <w:szCs w:val="16"/>
          <w:lang w:val="en-US" w:eastAsia="x-none"/>
        </w:rPr>
        <w:t>Construction</w:t>
      </w:r>
      <w:r w:rsidRPr="001463E4"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  <w:t xml:space="preserve"> </w:t>
      </w:r>
      <w:r w:rsidRPr="002B18D9">
        <w:rPr>
          <w:rFonts w:ascii="Arial" w:eastAsia="MS Gothic" w:hAnsi="Arial" w:cs="Arial"/>
          <w:b/>
          <w:bCs/>
          <w:color w:val="0018C6"/>
          <w:sz w:val="16"/>
          <w:szCs w:val="16"/>
          <w:lang w:val="en-US" w:eastAsia="x-none"/>
        </w:rPr>
        <w:t>Equipment</w:t>
      </w:r>
      <w:r w:rsidRPr="001463E4">
        <w:rPr>
          <w:rFonts w:ascii="Arial" w:eastAsia="MS Gothic" w:hAnsi="Arial" w:cs="Arial"/>
          <w:b/>
          <w:bCs/>
          <w:color w:val="0018C6"/>
          <w:sz w:val="16"/>
          <w:szCs w:val="16"/>
          <w:lang w:eastAsia="x-none"/>
        </w:rPr>
        <w:t xml:space="preserve"> </w:t>
      </w:r>
    </w:p>
    <w:p w14:paraId="1E1DE080" w14:textId="64E4876B" w:rsidR="002B18D9" w:rsidRPr="0033363A" w:rsidRDefault="002B18D9" w:rsidP="002B18D9">
      <w:pPr>
        <w:pStyle w:val="af1"/>
        <w:spacing w:line="360" w:lineRule="auto"/>
        <w:jc w:val="both"/>
        <w:rPr>
          <w:rStyle w:val="rvts7"/>
          <w:rFonts w:ascii="Arial" w:eastAsia="Times New Roman" w:hAnsi="Arial"/>
          <w:i/>
          <w:lang w:val="ru-RU" w:eastAsia="ru-RU"/>
        </w:rPr>
      </w:pP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C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en-US" w:eastAsia="ru-RU" w:bidi="ru-RU"/>
        </w:rPr>
        <w:t>ASE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Construction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Equipment</w:t>
      </w:r>
      <w:proofErr w:type="spellEnd"/>
      <w:r w:rsidRPr="00465D85"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производит,</w:t>
      </w:r>
      <w:r w:rsidRPr="001143DA"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продает и обслуживает по всему миру широкий ассортимент</w:t>
      </w:r>
      <w:r w:rsidRPr="001143DA"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строительных машин и оборудования. В настоящее время продуктовая линейка CASE включает более 90 различных моделей, в числе которых гусеничные экскаваторы, грейдеры, фронтальные колесные погрузчики, телескопические погрузчики, гусеничные бульдозеры, мини-погрузчики и экскаваторы- погрузчики. Заводы CASE расположены по всему миру: в США, Бразилии, Италии, Индии и Японии. </w:t>
      </w:r>
    </w:p>
    <w:p w14:paraId="7B3A3FA6" w14:textId="77777777" w:rsidR="002B18D9" w:rsidRDefault="002B18D9" w:rsidP="002B18D9">
      <w:pPr>
        <w:pStyle w:val="af1"/>
        <w:spacing w:line="360" w:lineRule="auto"/>
        <w:jc w:val="both"/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</w:pP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Профессиональная дилерская сеть C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en-US" w:eastAsia="ru-RU" w:bidi="ru-RU"/>
        </w:rPr>
        <w:t>ASE</w:t>
      </w: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в России предлагает своим клиентам не только лидирующие в отрасли строительные машины, но и гарантийную и послепродажную поддержку, высочайший уровень сервисного обслуживания, большой выбор дополнительных программ послегарантийного обслуживания и гибкие финансовые инструменты. </w:t>
      </w:r>
    </w:p>
    <w:p w14:paraId="7148E575" w14:textId="2E2C0C65" w:rsidR="00D276AD" w:rsidRPr="001463E4" w:rsidRDefault="002B18D9" w:rsidP="001463E4">
      <w:pPr>
        <w:pStyle w:val="af1"/>
        <w:spacing w:line="360" w:lineRule="auto"/>
        <w:jc w:val="both"/>
        <w:rPr>
          <w:rFonts w:ascii="Arial" w:hAnsi="Arial"/>
          <w:b/>
          <w:sz w:val="19"/>
          <w:lang w:val="it-IT"/>
        </w:rPr>
      </w:pPr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Дополнительную информацию вы найдете на сайте www.casece.com. CASE Construction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Equipment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является брендом CNH Industrial N.V., мирового лидера в продукции промышленного назначения, зарегистрированного на Нью-Йоркской фондовой бирже (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New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York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Stock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Exchange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(NYSE: CNHI)) и на Телематическом акционерном рынке (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Mercato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Telematico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Azionario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) Итальянской Биржи (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Borsa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</w:t>
      </w:r>
      <w:proofErr w:type="spellStart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>Italiana</w:t>
      </w:r>
      <w:proofErr w:type="spellEnd"/>
      <w:r>
        <w:rPr>
          <w:rStyle w:val="rvts7"/>
          <w:rFonts w:ascii="Arial" w:eastAsia="Times New Roman" w:hAnsi="Arial" w:cs="Arial"/>
          <w:i/>
          <w:sz w:val="16"/>
          <w:szCs w:val="16"/>
          <w:lang w:val="ru-RU" w:eastAsia="ru-RU" w:bidi="ru-RU"/>
        </w:rPr>
        <w:t xml:space="preserve"> (MI: CNHI)). </w:t>
      </w:r>
      <w:bookmarkEnd w:id="1"/>
      <w:bookmarkEnd w:id="2"/>
      <w:bookmarkEnd w:id="3"/>
    </w:p>
    <w:sectPr w:rsidR="00D276AD" w:rsidRPr="001463E4" w:rsidSect="005E72FB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980" w:right="851" w:bottom="1440" w:left="2552" w:header="540" w:footer="567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476DA" w14:textId="77777777" w:rsidR="00F97863" w:rsidRDefault="00F97863">
      <w:pPr>
        <w:spacing w:after="0" w:line="240" w:lineRule="auto"/>
      </w:pPr>
      <w:r>
        <w:separator/>
      </w:r>
    </w:p>
  </w:endnote>
  <w:endnote w:type="continuationSeparator" w:id="0">
    <w:p w14:paraId="56061FC2" w14:textId="77777777" w:rsidR="00F97863" w:rsidRDefault="00F97863">
      <w:pPr>
        <w:spacing w:after="0" w:line="240" w:lineRule="auto"/>
      </w:pPr>
      <w:r>
        <w:continuationSeparator/>
      </w:r>
    </w:p>
  </w:endnote>
  <w:endnote w:type="continuationNotice" w:id="1">
    <w:p w14:paraId="64FB71DA" w14:textId="77777777" w:rsidR="00F97863" w:rsidRDefault="00F978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287" w:usb1="080E0000" w:usb2="00000010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 Light">
    <w:panose1 w:val="02010600030101010101"/>
    <w:charset w:val="86"/>
    <w:family w:val="auto"/>
    <w:pitch w:val="variable"/>
    <w:sig w:usb0="00000287" w:usb1="080E0000" w:usb2="00000010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A6796" w14:textId="77777777" w:rsidR="005E72FB" w:rsidRDefault="005E72FB" w:rsidP="005E72FB">
    <w:pPr>
      <w:pStyle w:val="a3"/>
    </w:pPr>
  </w:p>
  <w:p w14:paraId="7674BF7A" w14:textId="77777777" w:rsidR="005E72FB" w:rsidRDefault="005E72FB" w:rsidP="005E72FB">
    <w:pPr>
      <w:pStyle w:val="a3"/>
    </w:pPr>
  </w:p>
  <w:p w14:paraId="77E2B14A" w14:textId="77777777" w:rsidR="005E72FB" w:rsidRDefault="005E72FB" w:rsidP="005E72FB">
    <w:pPr>
      <w:pStyle w:val="a3"/>
    </w:pPr>
  </w:p>
  <w:p w14:paraId="4EB85B65" w14:textId="77777777" w:rsidR="005E72FB" w:rsidRDefault="005E72FB" w:rsidP="005E72FB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179261" w14:textId="77777777" w:rsidR="005E72FB" w:rsidRPr="00C7201A" w:rsidRDefault="005E72FB" w:rsidP="005E72FB">
    <w:pPr>
      <w:pStyle w:val="04FOOTER"/>
      <w:framePr w:w="182" w:h="177" w:hRule="exact" w:wrap="around" w:vAnchor="page" w:hAnchor="page" w:x="442" w:y="1638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F0D68" w14:textId="77777777" w:rsidR="00F97863" w:rsidRDefault="00F97863">
      <w:pPr>
        <w:spacing w:after="0" w:line="240" w:lineRule="auto"/>
      </w:pPr>
      <w:r>
        <w:separator/>
      </w:r>
    </w:p>
  </w:footnote>
  <w:footnote w:type="continuationSeparator" w:id="0">
    <w:p w14:paraId="05BCA081" w14:textId="77777777" w:rsidR="00F97863" w:rsidRDefault="00F97863">
      <w:pPr>
        <w:spacing w:after="0" w:line="240" w:lineRule="auto"/>
      </w:pPr>
      <w:r>
        <w:continuationSeparator/>
      </w:r>
    </w:p>
  </w:footnote>
  <w:footnote w:type="continuationNotice" w:id="1">
    <w:p w14:paraId="5B9092FB" w14:textId="77777777" w:rsidR="00F97863" w:rsidRDefault="00F978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24C9B" w14:textId="77777777" w:rsidR="005E72FB" w:rsidRDefault="005E72FB" w:rsidP="005E72FB">
    <w:r>
      <w:rPr>
        <w:noProof/>
        <w:lang w:bidi="ar-SA"/>
      </w:rPr>
      <w:drawing>
        <wp:anchor distT="0" distB="0" distL="114300" distR="114300" simplePos="0" relativeHeight="251663360" behindDoc="1" locked="0" layoutInCell="1" allowOverlap="1" wp14:anchorId="7D535714" wp14:editId="01409F7E">
          <wp:simplePos x="0" y="0"/>
          <wp:positionH relativeFrom="margin">
            <wp:posOffset>-1352550</wp:posOffset>
          </wp:positionH>
          <wp:positionV relativeFrom="margin">
            <wp:posOffset>-1197610</wp:posOffset>
          </wp:positionV>
          <wp:extent cx="1236345" cy="444500"/>
          <wp:effectExtent l="0" t="0" r="8255" b="12700"/>
          <wp:wrapNone/>
          <wp:docPr id="7" name="Picture 3" descr="03_CAS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03_CASE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345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vertAnchor="page" w:horzAnchor="page" w:tblpX="2553" w:tblpY="14403"/>
      <w:tblW w:w="5449" w:type="dxa"/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2614"/>
      <w:gridCol w:w="2835"/>
    </w:tblGrid>
    <w:tr w:rsidR="005E72FB" w:rsidRPr="00C7201A" w14:paraId="354D980F" w14:textId="77777777">
      <w:trPr>
        <w:trHeight w:val="735"/>
      </w:trPr>
      <w:tc>
        <w:tcPr>
          <w:tcW w:w="2614" w:type="dxa"/>
          <w:shd w:val="clear" w:color="auto" w:fill="auto"/>
          <w:vAlign w:val="bottom"/>
        </w:tcPr>
        <w:p w14:paraId="690444B3" w14:textId="77777777" w:rsidR="005E72FB" w:rsidRPr="00293E17" w:rsidRDefault="005E72FB" w:rsidP="005E72FB">
          <w:pPr>
            <w:pStyle w:val="04FOOTER"/>
            <w:ind w:right="-101"/>
          </w:pPr>
        </w:p>
      </w:tc>
      <w:tc>
        <w:tcPr>
          <w:tcW w:w="2835" w:type="dxa"/>
        </w:tcPr>
        <w:p w14:paraId="63CC7266" w14:textId="77777777" w:rsidR="005E72FB" w:rsidRPr="00293E17" w:rsidRDefault="005E72FB" w:rsidP="005E72FB">
          <w:pPr>
            <w:pStyle w:val="04FOOTER"/>
            <w:ind w:right="-101"/>
          </w:pPr>
        </w:p>
      </w:tc>
    </w:tr>
  </w:tbl>
  <w:p w14:paraId="7CCF4B97" w14:textId="77777777" w:rsidR="005E72FB" w:rsidRPr="002C48D5" w:rsidRDefault="005E72FB" w:rsidP="005E72FB">
    <w:pPr>
      <w:rPr>
        <w:rFonts w:ascii="Times New Roman" w:hAnsi="Times New Roman"/>
        <w:snapToGrid w:val="0"/>
        <w:vanish/>
        <w:w w:val="0"/>
        <w:sz w:val="0"/>
        <w:szCs w:val="0"/>
        <w:u w:color="000000"/>
        <w:bdr w:val="none" w:sz="0" w:space="0" w:color="000000"/>
        <w:shd w:val="clear" w:color="000000" w:fill="000000"/>
      </w:rPr>
    </w:pPr>
    <w:r>
      <w:rPr>
        <w:noProof/>
        <w:lang w:bidi="ar-SA"/>
      </w:rPr>
      <w:drawing>
        <wp:anchor distT="0" distB="0" distL="114300" distR="114300" simplePos="0" relativeHeight="251662336" behindDoc="1" locked="0" layoutInCell="1" allowOverlap="1" wp14:anchorId="273356C1" wp14:editId="7793E382">
          <wp:simplePos x="0" y="0"/>
          <wp:positionH relativeFrom="margin">
            <wp:posOffset>-1340485</wp:posOffset>
          </wp:positionH>
          <wp:positionV relativeFrom="margin">
            <wp:posOffset>-1083310</wp:posOffset>
          </wp:positionV>
          <wp:extent cx="1236345" cy="444500"/>
          <wp:effectExtent l="0" t="0" r="8255" b="12700"/>
          <wp:wrapNone/>
          <wp:docPr id="8" name="Picture 58" descr="03_CAS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8" descr="03_CASE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6345" cy="44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w:drawing>
        <wp:anchor distT="0" distB="0" distL="114300" distR="114300" simplePos="0" relativeHeight="251664384" behindDoc="1" locked="0" layoutInCell="1" allowOverlap="1" wp14:anchorId="7F8BDCCF" wp14:editId="33A2ED0F">
          <wp:simplePos x="0" y="0"/>
          <wp:positionH relativeFrom="column">
            <wp:posOffset>-996950</wp:posOffset>
          </wp:positionH>
          <wp:positionV relativeFrom="page">
            <wp:posOffset>4345940</wp:posOffset>
          </wp:positionV>
          <wp:extent cx="387350" cy="3239135"/>
          <wp:effectExtent l="0" t="0" r="0" b="12065"/>
          <wp:wrapNone/>
          <wp:docPr id="9" name="Immagine 50" descr="PressRelease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50" descr="PressRelease-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7350" cy="3239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793DF62" w14:textId="77777777" w:rsidR="005E72FB" w:rsidRDefault="005E72FB" w:rsidP="005E72FB">
    <w:r>
      <w:rPr>
        <w:noProof/>
        <w:lang w:bidi="ar-SA"/>
      </w:rPr>
      <w:drawing>
        <wp:anchor distT="0" distB="0" distL="114300" distR="114300" simplePos="0" relativeHeight="251661312" behindDoc="1" locked="0" layoutInCell="1" allowOverlap="1" wp14:anchorId="0C6D15AB" wp14:editId="4FE503F5">
          <wp:simplePos x="0" y="0"/>
          <wp:positionH relativeFrom="column">
            <wp:posOffset>-1096645</wp:posOffset>
          </wp:positionH>
          <wp:positionV relativeFrom="paragraph">
            <wp:posOffset>3240405</wp:posOffset>
          </wp:positionV>
          <wp:extent cx="622300" cy="368300"/>
          <wp:effectExtent l="0" t="0" r="12700" b="12700"/>
          <wp:wrapNone/>
          <wp:docPr id="10" name="Picture 10" descr="CN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NH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300" cy="368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ar-SA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1FD5A8BF" wp14:editId="62B75996">
              <wp:simplePos x="0" y="0"/>
              <wp:positionH relativeFrom="column">
                <wp:posOffset>-1944370</wp:posOffset>
              </wp:positionH>
              <wp:positionV relativeFrom="page">
                <wp:posOffset>3359149</wp:posOffset>
              </wp:positionV>
              <wp:extent cx="685800" cy="0"/>
              <wp:effectExtent l="0" t="0" r="25400" b="25400"/>
              <wp:wrapNone/>
              <wp:docPr id="5" name="Line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" cy="0"/>
                      </a:xfrm>
                      <a:prstGeom prst="line">
                        <a:avLst/>
                      </a:prstGeom>
                      <a:noFill/>
                      <a:ln w="1397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60E9FA" id="Line 35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page;mso-width-percent:0;mso-height-percent:0;mso-width-relative:page;mso-height-relative:page" from="-153.1pt,264.5pt" to="-99.1pt,2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Typ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" strokeweight=".11pt">
              <w10:wrap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2EF4C428" wp14:editId="7F160540">
              <wp:simplePos x="0" y="0"/>
              <wp:positionH relativeFrom="column">
                <wp:posOffset>-635</wp:posOffset>
              </wp:positionH>
              <wp:positionV relativeFrom="paragraph">
                <wp:posOffset>455294</wp:posOffset>
              </wp:positionV>
              <wp:extent cx="7086600" cy="0"/>
              <wp:effectExtent l="0" t="0" r="25400" b="25400"/>
              <wp:wrapNone/>
              <wp:docPr id="6" name="Lin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1346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9BE7A0" id="Line 34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05pt,35.85pt" to="557.95pt,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" strokeweight=".03739mm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303F4"/>
    <w:multiLevelType w:val="hybridMultilevel"/>
    <w:tmpl w:val="8CB6857A"/>
    <w:lvl w:ilvl="0" w:tplc="85106164">
      <w:numFmt w:val="bullet"/>
      <w:lvlText w:val=""/>
      <w:lvlJc w:val="left"/>
      <w:pPr>
        <w:ind w:left="720" w:hanging="360"/>
      </w:pPr>
      <w:rPr>
        <w:rFonts w:ascii="Symbol" w:eastAsia="MS Gothic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A06466"/>
    <w:multiLevelType w:val="multilevel"/>
    <w:tmpl w:val="E50A3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912BD3"/>
    <w:multiLevelType w:val="hybridMultilevel"/>
    <w:tmpl w:val="A0A8F6E0"/>
    <w:lvl w:ilvl="0" w:tplc="51F0E2C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b w:val="0"/>
        <w:color w:val="auto"/>
        <w:sz w:val="19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LO0MDQwNDEwN7ZQ0lEKTi0uzszPAykwrAUAFT0BMiwAAAA="/>
  </w:docVars>
  <w:rsids>
    <w:rsidRoot w:val="00094788"/>
    <w:rsid w:val="00001620"/>
    <w:rsid w:val="00002D39"/>
    <w:rsid w:val="0000758D"/>
    <w:rsid w:val="000225C6"/>
    <w:rsid w:val="00023929"/>
    <w:rsid w:val="00055FF8"/>
    <w:rsid w:val="00066E0D"/>
    <w:rsid w:val="00070AC7"/>
    <w:rsid w:val="00094788"/>
    <w:rsid w:val="000C332A"/>
    <w:rsid w:val="000C71FC"/>
    <w:rsid w:val="000E1805"/>
    <w:rsid w:val="000E27CC"/>
    <w:rsid w:val="000E695C"/>
    <w:rsid w:val="001154B5"/>
    <w:rsid w:val="0011591C"/>
    <w:rsid w:val="00122CFD"/>
    <w:rsid w:val="001463E4"/>
    <w:rsid w:val="00150C54"/>
    <w:rsid w:val="00161C9D"/>
    <w:rsid w:val="00165763"/>
    <w:rsid w:val="001A5CA4"/>
    <w:rsid w:val="001A776A"/>
    <w:rsid w:val="001B3331"/>
    <w:rsid w:val="001E6F6E"/>
    <w:rsid w:val="001F183E"/>
    <w:rsid w:val="001F4BE9"/>
    <w:rsid w:val="0021038B"/>
    <w:rsid w:val="00212812"/>
    <w:rsid w:val="00264292"/>
    <w:rsid w:val="002753DB"/>
    <w:rsid w:val="00290F40"/>
    <w:rsid w:val="00296F4B"/>
    <w:rsid w:val="002B18D9"/>
    <w:rsid w:val="002B21EC"/>
    <w:rsid w:val="00303172"/>
    <w:rsid w:val="003218DB"/>
    <w:rsid w:val="003221F0"/>
    <w:rsid w:val="003302AB"/>
    <w:rsid w:val="003330ED"/>
    <w:rsid w:val="0033363A"/>
    <w:rsid w:val="00340FC3"/>
    <w:rsid w:val="003452F5"/>
    <w:rsid w:val="00346148"/>
    <w:rsid w:val="003549F7"/>
    <w:rsid w:val="00360CF7"/>
    <w:rsid w:val="00383EC1"/>
    <w:rsid w:val="003911F5"/>
    <w:rsid w:val="003B6AB9"/>
    <w:rsid w:val="003F534F"/>
    <w:rsid w:val="00405015"/>
    <w:rsid w:val="00412E12"/>
    <w:rsid w:val="00432B9B"/>
    <w:rsid w:val="00471E4D"/>
    <w:rsid w:val="00490F38"/>
    <w:rsid w:val="004B6B95"/>
    <w:rsid w:val="004E2ABD"/>
    <w:rsid w:val="004E592B"/>
    <w:rsid w:val="00507B6E"/>
    <w:rsid w:val="00552D54"/>
    <w:rsid w:val="00553EDB"/>
    <w:rsid w:val="005541A3"/>
    <w:rsid w:val="005608C8"/>
    <w:rsid w:val="005850B3"/>
    <w:rsid w:val="005A290F"/>
    <w:rsid w:val="005B11CA"/>
    <w:rsid w:val="005D125D"/>
    <w:rsid w:val="005D6E97"/>
    <w:rsid w:val="005E72FB"/>
    <w:rsid w:val="005F6730"/>
    <w:rsid w:val="005F6CD4"/>
    <w:rsid w:val="006510A8"/>
    <w:rsid w:val="006600EF"/>
    <w:rsid w:val="0067035C"/>
    <w:rsid w:val="00676A65"/>
    <w:rsid w:val="006C2677"/>
    <w:rsid w:val="006D3061"/>
    <w:rsid w:val="00730EFA"/>
    <w:rsid w:val="00735988"/>
    <w:rsid w:val="007462EC"/>
    <w:rsid w:val="0075744E"/>
    <w:rsid w:val="00782E8E"/>
    <w:rsid w:val="007A2771"/>
    <w:rsid w:val="007B1AA0"/>
    <w:rsid w:val="007E047D"/>
    <w:rsid w:val="007E059A"/>
    <w:rsid w:val="007E1032"/>
    <w:rsid w:val="007F0CF5"/>
    <w:rsid w:val="00807152"/>
    <w:rsid w:val="00810500"/>
    <w:rsid w:val="00812823"/>
    <w:rsid w:val="00812CAA"/>
    <w:rsid w:val="0082135E"/>
    <w:rsid w:val="00826338"/>
    <w:rsid w:val="008310D5"/>
    <w:rsid w:val="0083259E"/>
    <w:rsid w:val="00845DDF"/>
    <w:rsid w:val="00846D21"/>
    <w:rsid w:val="0087472D"/>
    <w:rsid w:val="00893651"/>
    <w:rsid w:val="00895D5B"/>
    <w:rsid w:val="008C7237"/>
    <w:rsid w:val="008F1E8F"/>
    <w:rsid w:val="00930FA9"/>
    <w:rsid w:val="00954ACF"/>
    <w:rsid w:val="009550B5"/>
    <w:rsid w:val="0096231C"/>
    <w:rsid w:val="00965971"/>
    <w:rsid w:val="009666D1"/>
    <w:rsid w:val="00983991"/>
    <w:rsid w:val="00985881"/>
    <w:rsid w:val="009B368D"/>
    <w:rsid w:val="009C2FCF"/>
    <w:rsid w:val="009C6E85"/>
    <w:rsid w:val="009D1945"/>
    <w:rsid w:val="009E640A"/>
    <w:rsid w:val="00A139C8"/>
    <w:rsid w:val="00A27749"/>
    <w:rsid w:val="00A315C7"/>
    <w:rsid w:val="00A6570A"/>
    <w:rsid w:val="00AA61BF"/>
    <w:rsid w:val="00AA6ABC"/>
    <w:rsid w:val="00AB0882"/>
    <w:rsid w:val="00AF40E7"/>
    <w:rsid w:val="00B16E2F"/>
    <w:rsid w:val="00B20230"/>
    <w:rsid w:val="00BB247A"/>
    <w:rsid w:val="00BF322F"/>
    <w:rsid w:val="00C262FD"/>
    <w:rsid w:val="00C3091B"/>
    <w:rsid w:val="00C615A1"/>
    <w:rsid w:val="00CB16DF"/>
    <w:rsid w:val="00CD54A7"/>
    <w:rsid w:val="00CD5F9F"/>
    <w:rsid w:val="00CE1AC9"/>
    <w:rsid w:val="00CF1A89"/>
    <w:rsid w:val="00D03CE6"/>
    <w:rsid w:val="00D21373"/>
    <w:rsid w:val="00D269B7"/>
    <w:rsid w:val="00D276AD"/>
    <w:rsid w:val="00D27B03"/>
    <w:rsid w:val="00D36325"/>
    <w:rsid w:val="00D40E01"/>
    <w:rsid w:val="00D42392"/>
    <w:rsid w:val="00D51D37"/>
    <w:rsid w:val="00D53895"/>
    <w:rsid w:val="00D565A3"/>
    <w:rsid w:val="00D85487"/>
    <w:rsid w:val="00DB552B"/>
    <w:rsid w:val="00DC0D0A"/>
    <w:rsid w:val="00DD27A7"/>
    <w:rsid w:val="00E01185"/>
    <w:rsid w:val="00E13E68"/>
    <w:rsid w:val="00E255E6"/>
    <w:rsid w:val="00E42EDD"/>
    <w:rsid w:val="00E6210B"/>
    <w:rsid w:val="00E74BFB"/>
    <w:rsid w:val="00E76FFB"/>
    <w:rsid w:val="00E80C72"/>
    <w:rsid w:val="00E82C5F"/>
    <w:rsid w:val="00E905DF"/>
    <w:rsid w:val="00EB3747"/>
    <w:rsid w:val="00EB477A"/>
    <w:rsid w:val="00EF0678"/>
    <w:rsid w:val="00EF5B02"/>
    <w:rsid w:val="00F14601"/>
    <w:rsid w:val="00F34120"/>
    <w:rsid w:val="00F353CF"/>
    <w:rsid w:val="00F62939"/>
    <w:rsid w:val="00F722C8"/>
    <w:rsid w:val="00F7654F"/>
    <w:rsid w:val="00F77581"/>
    <w:rsid w:val="00F807E4"/>
    <w:rsid w:val="00F830BA"/>
    <w:rsid w:val="00F97863"/>
    <w:rsid w:val="00FC5A44"/>
    <w:rsid w:val="00FD0337"/>
    <w:rsid w:val="00FF3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E44BDE"/>
  <w15:docId w15:val="{B8B2B56C-AFBF-4393-8E06-F2B908BC8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ru-RU" w:bidi="ru-RU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nhideWhenUsed/>
    <w:rsid w:val="00094788"/>
    <w:pPr>
      <w:tabs>
        <w:tab w:val="center" w:pos="4819"/>
        <w:tab w:val="right" w:pos="9638"/>
      </w:tabs>
      <w:spacing w:after="0" w:line="240" w:lineRule="auto"/>
    </w:pPr>
    <w:rPr>
      <w:rFonts w:eastAsiaTheme="minorEastAsia"/>
    </w:rPr>
  </w:style>
  <w:style w:type="character" w:customStyle="1" w:styleId="a4">
    <w:name w:val="Нижний колонтитул Знак"/>
    <w:basedOn w:val="a0"/>
    <w:link w:val="a3"/>
    <w:rsid w:val="00094788"/>
    <w:rPr>
      <w:rFonts w:eastAsiaTheme="minorEastAsia"/>
      <w:lang w:val="ru-RU" w:eastAsia="ru-RU"/>
    </w:rPr>
  </w:style>
  <w:style w:type="paragraph" w:customStyle="1" w:styleId="04FOOTER">
    <w:name w:val="04_FOOTER"/>
    <w:basedOn w:val="a"/>
    <w:rsid w:val="00094788"/>
    <w:pPr>
      <w:spacing w:after="0" w:line="160" w:lineRule="exact"/>
    </w:pPr>
    <w:rPr>
      <w:rFonts w:ascii="Arial" w:eastAsia="Times New Roman" w:hAnsi="Arial" w:cs="Times New Roman"/>
      <w:color w:val="000000"/>
      <w:sz w:val="14"/>
      <w:szCs w:val="20"/>
    </w:rPr>
  </w:style>
  <w:style w:type="character" w:styleId="a5">
    <w:name w:val="Hyperlink"/>
    <w:unhideWhenUsed/>
    <w:rsid w:val="00094788"/>
    <w:rPr>
      <w:color w:val="0000FF"/>
      <w:u w:val="single"/>
    </w:rPr>
  </w:style>
  <w:style w:type="character" w:customStyle="1" w:styleId="s17">
    <w:name w:val="s17"/>
    <w:basedOn w:val="a0"/>
    <w:rsid w:val="00094788"/>
  </w:style>
  <w:style w:type="paragraph" w:customStyle="1" w:styleId="01TESTO">
    <w:name w:val="01_TESTO"/>
    <w:basedOn w:val="a"/>
    <w:rsid w:val="00094788"/>
    <w:pPr>
      <w:spacing w:after="0" w:line="300" w:lineRule="exact"/>
    </w:pPr>
    <w:rPr>
      <w:rFonts w:ascii="Arial" w:eastAsia="Times New Roman" w:hAnsi="Arial" w:cs="Times New Roman"/>
      <w:color w:val="000000"/>
      <w:sz w:val="19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094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94788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UnresolvedMention1">
    <w:name w:val="Unresolved Mention1"/>
    <w:basedOn w:val="a0"/>
    <w:uiPriority w:val="99"/>
    <w:semiHidden/>
    <w:unhideWhenUsed/>
    <w:rsid w:val="00001620"/>
    <w:rPr>
      <w:color w:val="605E5C"/>
      <w:shd w:val="clear" w:color="auto" w:fill="E1DFDD"/>
    </w:rPr>
  </w:style>
  <w:style w:type="paragraph" w:styleId="a6">
    <w:name w:val="Balloon Text"/>
    <w:basedOn w:val="a"/>
    <w:link w:val="a7"/>
    <w:uiPriority w:val="99"/>
    <w:semiHidden/>
    <w:unhideWhenUsed/>
    <w:rsid w:val="00D213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D21373"/>
    <w:rPr>
      <w:rFonts w:ascii="Segoe UI" w:hAnsi="Segoe UI" w:cs="Segoe UI"/>
      <w:sz w:val="18"/>
      <w:szCs w:val="18"/>
    </w:rPr>
  </w:style>
  <w:style w:type="character" w:styleId="a8">
    <w:name w:val="FollowedHyperlink"/>
    <w:basedOn w:val="a0"/>
    <w:uiPriority w:val="99"/>
    <w:semiHidden/>
    <w:unhideWhenUsed/>
    <w:rsid w:val="007E059A"/>
    <w:rPr>
      <w:color w:val="954F72" w:themeColor="followedHyperlink"/>
      <w:u w:val="single"/>
    </w:rPr>
  </w:style>
  <w:style w:type="paragraph" w:customStyle="1" w:styleId="Default">
    <w:name w:val="Default"/>
    <w:rsid w:val="0082633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D276A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D276AD"/>
  </w:style>
  <w:style w:type="paragraph" w:styleId="ab">
    <w:name w:val="Revision"/>
    <w:hidden/>
    <w:uiPriority w:val="99"/>
    <w:semiHidden/>
    <w:rsid w:val="00C615A1"/>
    <w:pPr>
      <w:spacing w:after="0" w:line="240" w:lineRule="auto"/>
    </w:pPr>
  </w:style>
  <w:style w:type="character" w:styleId="ac">
    <w:name w:val="annotation reference"/>
    <w:basedOn w:val="a0"/>
    <w:uiPriority w:val="99"/>
    <w:semiHidden/>
    <w:unhideWhenUsed/>
    <w:rsid w:val="00930FA9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930FA9"/>
    <w:pPr>
      <w:spacing w:line="240" w:lineRule="auto"/>
    </w:pPr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930FA9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30FA9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930FA9"/>
    <w:rPr>
      <w:b/>
      <w:bCs/>
      <w:sz w:val="20"/>
      <w:szCs w:val="20"/>
    </w:rPr>
  </w:style>
  <w:style w:type="paragraph" w:styleId="af1">
    <w:name w:val="Normal (Web)"/>
    <w:basedOn w:val="a"/>
    <w:uiPriority w:val="99"/>
    <w:unhideWhenUsed/>
    <w:rsid w:val="0033363A"/>
    <w:pPr>
      <w:spacing w:before="100" w:beforeAutospacing="1" w:after="100" w:afterAutospacing="1" w:line="240" w:lineRule="auto"/>
    </w:pPr>
    <w:rPr>
      <w:rFonts w:ascii="Times New Roman" w:eastAsia="Cambria" w:hAnsi="Times New Roman" w:cs="Times New Roman"/>
      <w:sz w:val="24"/>
      <w:szCs w:val="24"/>
      <w:lang w:val="en-GB" w:eastAsia="en-GB" w:bidi="ar-SA"/>
    </w:rPr>
  </w:style>
  <w:style w:type="character" w:customStyle="1" w:styleId="rvts7">
    <w:name w:val="rvts7"/>
    <w:uiPriority w:val="99"/>
    <w:rsid w:val="0033363A"/>
  </w:style>
  <w:style w:type="paragraph" w:styleId="af2">
    <w:name w:val="List Paragraph"/>
    <w:basedOn w:val="a"/>
    <w:uiPriority w:val="34"/>
    <w:qFormat/>
    <w:rsid w:val="00DB55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michelinman.com/hom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moog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www.greenmachineco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asece.com/northamerica/en-us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8fbfd49-c8e6-4618-a77f-5ef25245836c" origin="userSelected">
  <element uid="1239ecc3-00e0-482b-a8a4-82e46943bfcc" value=""/>
  <element uid="588104ae-2895-48f0-94e0-4417fcf0f7f0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A3CB5E-9D71-42E7-9497-9DCE52BEE008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30CDAB7E-178D-4426-BE36-8775C1E15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003</Words>
  <Characters>11419</Characters>
  <Application>Microsoft Office Word</Application>
  <DocSecurity>0</DocSecurity>
  <Lines>95</Lines>
  <Paragraphs>2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Oddie</dc:creator>
  <cp:lastModifiedBy>TYURINA Anna (CNH Industrial)</cp:lastModifiedBy>
  <cp:revision>3</cp:revision>
  <dcterms:created xsi:type="dcterms:W3CDTF">2020-03-24T08:23:00Z</dcterms:created>
  <dcterms:modified xsi:type="dcterms:W3CDTF">2020-03-2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120d4937-4053-4ffc-ac75-0c6d9c06652b</vt:lpwstr>
  </property>
  <property fmtid="{D5CDD505-2E9C-101B-9397-08002B2CF9AE}" pid="3" name="bjSaver">
    <vt:lpwstr>3bQ0TVsCy/CDaCtcvz4OGfnOrp1SRso+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18fbfd49-c8e6-4618-a77f-5ef25245836c" origin="userSelected" xmlns="http://www.boldonj</vt:lpwstr>
  </property>
  <property fmtid="{D5CDD505-2E9C-101B-9397-08002B2CF9AE}" pid="5" name="bjDocumentLabelXML-0">
    <vt:lpwstr>ames.com/2008/01/sie/internal/label"&gt;&lt;element uid="1239ecc3-00e0-482b-a8a4-82e46943bfcc" value="" /&gt;&lt;element uid="588104ae-2895-48f0-94e0-4417fcf0f7f0" value="" /&gt;&lt;/sisl&gt;</vt:lpwstr>
  </property>
  <property fmtid="{D5CDD505-2E9C-101B-9397-08002B2CF9AE}" pid="6" name="bjDocumentSecurityLabel">
    <vt:lpwstr>CNH Industrial: PUBLIC  Contains no personal data</vt:lpwstr>
  </property>
  <property fmtid="{D5CDD505-2E9C-101B-9397-08002B2CF9AE}" pid="7" name="CNH-LabelledBy:">
    <vt:lpwstr>F19873C,24.03.2020 13:05:42,PUBLIC</vt:lpwstr>
  </property>
  <property fmtid="{D5CDD505-2E9C-101B-9397-08002B2CF9AE}" pid="8" name="CNH-Classification">
    <vt:lpwstr>[PUBLIC - Contains no personal data]</vt:lpwstr>
  </property>
</Properties>
</file>